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23032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</w:rPr>
      </w:pPr>
      <w:r w:rsidRPr="009529C9">
        <w:rPr>
          <w:rFonts w:asciiTheme="minorHAnsi" w:hAnsiTheme="minorHAnsi" w:cstheme="minorHAnsi"/>
          <w:b/>
        </w:rPr>
        <w:t>Queen’s University</w:t>
      </w:r>
    </w:p>
    <w:p w14:paraId="2ECFAF47" w14:textId="77777777" w:rsidR="00301C60" w:rsidRPr="009529C9" w:rsidRDefault="00301C60" w:rsidP="00301C60">
      <w:pPr>
        <w:pStyle w:val="Title"/>
        <w:rPr>
          <w:rFonts w:asciiTheme="minorHAnsi" w:hAnsiTheme="minorHAnsi" w:cstheme="minorHAnsi"/>
          <w:sz w:val="24"/>
        </w:rPr>
      </w:pPr>
    </w:p>
    <w:p w14:paraId="70840AB6" w14:textId="77777777" w:rsidR="00301C60" w:rsidRPr="009529C9" w:rsidRDefault="00301C60" w:rsidP="00301C60">
      <w:pPr>
        <w:rPr>
          <w:rFonts w:cstheme="minorHAnsi"/>
        </w:rPr>
      </w:pPr>
    </w:p>
    <w:p w14:paraId="149BD2BE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sz w:val="24"/>
        </w:rPr>
      </w:pPr>
    </w:p>
    <w:p w14:paraId="38F088C8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r w:rsidRPr="009529C9">
        <w:rPr>
          <w:rFonts w:asciiTheme="minorHAnsi" w:hAnsiTheme="minorHAnsi" w:cstheme="minorHAnsi"/>
          <w:b/>
          <w:sz w:val="32"/>
        </w:rPr>
        <w:t>Assignment:</w:t>
      </w:r>
    </w:p>
    <w:p w14:paraId="7EBC3E9D" w14:textId="6A0FBF0F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proofErr w:type="spellStart"/>
      <w:r w:rsidRPr="009529C9">
        <w:rPr>
          <w:rFonts w:asciiTheme="minorHAnsi" w:hAnsiTheme="minorHAnsi" w:cstheme="minorHAnsi"/>
          <w:b/>
          <w:sz w:val="32"/>
        </w:rPr>
        <w:t>Quinterac</w:t>
      </w:r>
      <w:proofErr w:type="spellEnd"/>
      <w:r w:rsidRPr="009529C9">
        <w:rPr>
          <w:rFonts w:asciiTheme="minorHAnsi" w:hAnsiTheme="minorHAnsi" w:cstheme="minorHAnsi"/>
          <w:b/>
          <w:sz w:val="32"/>
        </w:rPr>
        <w:t xml:space="preserve"> part </w:t>
      </w:r>
      <w:r w:rsidR="00E01F22">
        <w:rPr>
          <w:rFonts w:asciiTheme="minorHAnsi" w:hAnsiTheme="minorHAnsi" w:cstheme="minorHAnsi"/>
          <w:b/>
          <w:sz w:val="32"/>
        </w:rPr>
        <w:t>5</w:t>
      </w:r>
    </w:p>
    <w:p w14:paraId="16BB04B3" w14:textId="77777777" w:rsidR="00301C60" w:rsidRPr="009529C9" w:rsidRDefault="00301C60" w:rsidP="00301C60">
      <w:pPr>
        <w:rPr>
          <w:rFonts w:cstheme="minorHAnsi"/>
          <w:b/>
        </w:rPr>
      </w:pPr>
    </w:p>
    <w:p w14:paraId="1FAFFDA7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 xml:space="preserve">Course: </w:t>
      </w:r>
    </w:p>
    <w:p w14:paraId="3DA2B31B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CMPE 327</w:t>
      </w:r>
    </w:p>
    <w:p w14:paraId="25BDD892" w14:textId="77777777" w:rsidR="00301C60" w:rsidRPr="009529C9" w:rsidRDefault="00301C60" w:rsidP="00301C60">
      <w:pPr>
        <w:rPr>
          <w:rFonts w:cstheme="minorHAnsi"/>
          <w:b/>
        </w:rPr>
      </w:pPr>
    </w:p>
    <w:p w14:paraId="7F2A10A2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for:</w:t>
      </w:r>
    </w:p>
    <w:p w14:paraId="0BCD0E84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Lecturer: Ding, Steven</w:t>
      </w:r>
    </w:p>
    <w:p w14:paraId="54B29493" w14:textId="77777777" w:rsidR="00301C60" w:rsidRDefault="00301C60" w:rsidP="00301C60">
      <w:pPr>
        <w:spacing w:line="240" w:lineRule="auto"/>
        <w:jc w:val="center"/>
        <w:rPr>
          <w:rFonts w:cstheme="minorHAnsi"/>
          <w:b/>
          <w:sz w:val="28"/>
        </w:rPr>
      </w:pPr>
    </w:p>
    <w:p w14:paraId="61FAB533" w14:textId="77777777" w:rsidR="00301C60" w:rsidRDefault="00301C60" w:rsidP="00301C6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Group Number:</w:t>
      </w:r>
    </w:p>
    <w:p w14:paraId="6A0651A6" w14:textId="77777777" w:rsidR="00301C60" w:rsidRPr="009529C9" w:rsidRDefault="00301C60" w:rsidP="00301C6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23</w:t>
      </w:r>
    </w:p>
    <w:p w14:paraId="0F772B45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9C3A100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by:</w:t>
      </w:r>
    </w:p>
    <w:p w14:paraId="110459EA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Adams Liu: 10187602</w:t>
      </w:r>
    </w:p>
    <w:p w14:paraId="6EFA2279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Eric Chau: 10141119</w:t>
      </w:r>
    </w:p>
    <w:p w14:paraId="0D096C34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Ian Chang: 10190262</w:t>
      </w:r>
    </w:p>
    <w:p w14:paraId="3D88BE43" w14:textId="77777777" w:rsidR="00301C60" w:rsidRPr="009529C9" w:rsidRDefault="00301C60" w:rsidP="00301C60">
      <w:pPr>
        <w:jc w:val="center"/>
        <w:rPr>
          <w:rFonts w:cstheme="minorHAnsi"/>
          <w:b/>
          <w:sz w:val="32"/>
        </w:rPr>
      </w:pPr>
    </w:p>
    <w:p w14:paraId="41F7F318" w14:textId="77777777" w:rsidR="00301C60" w:rsidRPr="009529C9" w:rsidRDefault="00301C60" w:rsidP="00301C6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Due Date:</w:t>
      </w:r>
    </w:p>
    <w:p w14:paraId="6035C8FE" w14:textId="59AE7464" w:rsidR="00301C60" w:rsidRDefault="00301C60" w:rsidP="00301C60">
      <w:pPr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November</w:t>
      </w:r>
      <w:r w:rsidRPr="009529C9">
        <w:rPr>
          <w:rFonts w:cstheme="minorHAnsi"/>
          <w:b/>
          <w:sz w:val="28"/>
        </w:rPr>
        <w:t xml:space="preserve"> </w:t>
      </w:r>
      <w:r w:rsidR="00E01F22">
        <w:rPr>
          <w:rFonts w:cstheme="minorHAnsi"/>
          <w:b/>
          <w:sz w:val="28"/>
        </w:rPr>
        <w:t>23</w:t>
      </w:r>
      <w:r w:rsidR="00E01F22">
        <w:rPr>
          <w:rFonts w:cstheme="minorHAnsi"/>
          <w:b/>
          <w:sz w:val="28"/>
          <w:vertAlign w:val="superscript"/>
        </w:rPr>
        <w:t>rd</w:t>
      </w:r>
      <w:r w:rsidRPr="009529C9">
        <w:rPr>
          <w:rFonts w:cstheme="minorHAnsi"/>
          <w:b/>
          <w:sz w:val="28"/>
        </w:rPr>
        <w:t>, 2019</w:t>
      </w:r>
    </w:p>
    <w:p w14:paraId="2C84E10B" w14:textId="00BA3619" w:rsidR="00301C60" w:rsidRDefault="00301C60">
      <w:pPr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br w:type="page"/>
      </w:r>
    </w:p>
    <w:p w14:paraId="02B9FB0F" w14:textId="77777777" w:rsidR="00301C60" w:rsidRPr="009529C9" w:rsidRDefault="00301C60" w:rsidP="00C625B9">
      <w:pPr>
        <w:rPr>
          <w:rFonts w:cstheme="minorHAnsi"/>
        </w:rPr>
      </w:pPr>
      <w:bookmarkStart w:id="0" w:name="_GoBack"/>
      <w:bookmarkEnd w:id="0"/>
    </w:p>
    <w:p w14:paraId="0A6C99FC" w14:textId="77777777" w:rsidR="00301C60" w:rsidRPr="009529C9" w:rsidRDefault="00301C60" w:rsidP="00301C60">
      <w:pPr>
        <w:rPr>
          <w:rFonts w:cstheme="minorHAnsi"/>
        </w:rPr>
      </w:pPr>
    </w:p>
    <w:p w14:paraId="4D718E17" w14:textId="77777777" w:rsidR="00A42099" w:rsidRDefault="00A42099"/>
    <w:sectPr w:rsidR="00A4209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DM3NDUxM7U0NTdV0lEKTi0uzszPAykwqgUAfzUg7iwAAAA="/>
  </w:docVars>
  <w:rsids>
    <w:rsidRoot w:val="00301C60"/>
    <w:rsid w:val="001C67AE"/>
    <w:rsid w:val="00301C60"/>
    <w:rsid w:val="00346789"/>
    <w:rsid w:val="00934D24"/>
    <w:rsid w:val="00963ECB"/>
    <w:rsid w:val="00984AE9"/>
    <w:rsid w:val="00987C08"/>
    <w:rsid w:val="00A42099"/>
    <w:rsid w:val="00C625B9"/>
    <w:rsid w:val="00D91668"/>
    <w:rsid w:val="00E01F22"/>
    <w:rsid w:val="00E4168B"/>
    <w:rsid w:val="00FB3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E0022"/>
  <w15:chartTrackingRefBased/>
  <w15:docId w15:val="{D30BA5F7-441F-4504-9610-E5087C06F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1C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01C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1C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01C60"/>
  </w:style>
  <w:style w:type="character" w:customStyle="1" w:styleId="DateChar">
    <w:name w:val="Date Char"/>
    <w:basedOn w:val="DefaultParagraphFont"/>
    <w:link w:val="Date"/>
    <w:uiPriority w:val="99"/>
    <w:semiHidden/>
    <w:rsid w:val="00301C60"/>
  </w:style>
  <w:style w:type="paragraph" w:customStyle="1" w:styleId="paragraph">
    <w:name w:val="paragraph"/>
    <w:basedOn w:val="Normal"/>
    <w:rsid w:val="00987C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87C08"/>
  </w:style>
  <w:style w:type="character" w:customStyle="1" w:styleId="eop">
    <w:name w:val="eop"/>
    <w:basedOn w:val="DefaultParagraphFont"/>
    <w:rsid w:val="00987C08"/>
  </w:style>
  <w:style w:type="character" w:customStyle="1" w:styleId="contextualspellingandgrammarerror">
    <w:name w:val="contextualspellingandgrammarerror"/>
    <w:basedOn w:val="DefaultParagraphFont"/>
    <w:rsid w:val="00987C08"/>
  </w:style>
  <w:style w:type="character" w:customStyle="1" w:styleId="advancedproofingissue">
    <w:name w:val="advancedproofingissue"/>
    <w:basedOn w:val="DefaultParagraphFont"/>
    <w:rsid w:val="00987C08"/>
  </w:style>
  <w:style w:type="character" w:customStyle="1" w:styleId="scxw107422683">
    <w:name w:val="scxw107422683"/>
    <w:basedOn w:val="DefaultParagraphFont"/>
    <w:rsid w:val="00987C08"/>
  </w:style>
  <w:style w:type="character" w:customStyle="1" w:styleId="spellingerror">
    <w:name w:val="spellingerror"/>
    <w:basedOn w:val="DefaultParagraphFont"/>
    <w:rsid w:val="00987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123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2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9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135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75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7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2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4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4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91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8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1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2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62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0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94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08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49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70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94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00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26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86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7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7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01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03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809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654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17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 Liu</dc:creator>
  <cp:keywords/>
  <dc:description/>
  <cp:lastModifiedBy>Adams Liu</cp:lastModifiedBy>
  <cp:revision>2</cp:revision>
  <dcterms:created xsi:type="dcterms:W3CDTF">2019-11-23T21:19:00Z</dcterms:created>
  <dcterms:modified xsi:type="dcterms:W3CDTF">2019-11-23T21:19:00Z</dcterms:modified>
</cp:coreProperties>
</file>